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C8D897" w14:textId="1C2D90D2" w:rsidR="00F83121" w:rsidRPr="001B03ED" w:rsidRDefault="00F30F05" w:rsidP="001B03ED">
      <w:pPr>
        <w:jc w:val="center"/>
        <w:rPr>
          <w:b/>
          <w:sz w:val="24"/>
        </w:rPr>
      </w:pPr>
      <w:r w:rsidRPr="001B03ED">
        <w:rPr>
          <w:b/>
          <w:sz w:val="24"/>
        </w:rPr>
        <w:t xml:space="preserve">Model </w:t>
      </w:r>
      <w:r w:rsidR="00F83121" w:rsidRPr="001B03ED">
        <w:rPr>
          <w:b/>
          <w:sz w:val="24"/>
        </w:rPr>
        <w:t>Town Forest</w:t>
      </w:r>
      <w:r w:rsidR="0036756C" w:rsidRPr="001B03ED">
        <w:rPr>
          <w:b/>
          <w:sz w:val="24"/>
        </w:rPr>
        <w:t xml:space="preserve"> </w:t>
      </w:r>
      <w:r w:rsidR="00F83121" w:rsidRPr="001B03ED">
        <w:rPr>
          <w:b/>
          <w:sz w:val="24"/>
        </w:rPr>
        <w:t xml:space="preserve">Proposal </w:t>
      </w:r>
      <w:r w:rsidR="001B03ED">
        <w:rPr>
          <w:b/>
          <w:sz w:val="24"/>
        </w:rPr>
        <w:t xml:space="preserve">Application Committee </w:t>
      </w:r>
      <w:r w:rsidR="0036756C" w:rsidRPr="001B03ED">
        <w:rPr>
          <w:b/>
          <w:sz w:val="24"/>
        </w:rPr>
        <w:t xml:space="preserve">Review </w:t>
      </w:r>
      <w:proofErr w:type="spellStart"/>
      <w:r w:rsidR="001B03ED">
        <w:rPr>
          <w:b/>
          <w:sz w:val="24"/>
        </w:rPr>
        <w:t>Questionaire</w:t>
      </w:r>
      <w:proofErr w:type="spellEnd"/>
    </w:p>
    <w:p w14:paraId="221E598B" w14:textId="1558CD80" w:rsidR="0001213B" w:rsidRDefault="00F7160F" w:rsidP="0001213B">
      <w:r>
        <w:t>P</w:t>
      </w:r>
      <w:r w:rsidR="0001213B">
        <w:t xml:space="preserve">lease answer the following questions about the impact of the proposed project. </w:t>
      </w:r>
      <w:r w:rsidR="00051737">
        <w:t xml:space="preserve">The proposed project </w:t>
      </w:r>
      <w:r w:rsidR="00284703">
        <w:t>should</w:t>
      </w:r>
      <w:r w:rsidR="00051737">
        <w:t xml:space="preserve"> be compatible with the forest management plan, existing </w:t>
      </w:r>
      <w:r>
        <w:t>policy and standards</w:t>
      </w:r>
      <w:r w:rsidR="00051737">
        <w:t>, the conservation easement</w:t>
      </w:r>
      <w:r>
        <w:t xml:space="preserve"> (if relevant)</w:t>
      </w:r>
      <w:r w:rsidR="00051737">
        <w:t>, and the natural resource guidelines (questions</w:t>
      </w:r>
      <w:r w:rsidR="00F8364D">
        <w:t xml:space="preserve"> </w:t>
      </w:r>
      <w:r w:rsidR="00284703">
        <w:t>1-6</w:t>
      </w:r>
      <w:r w:rsidR="00051737">
        <w:t xml:space="preserve">).  </w:t>
      </w:r>
      <w:r w:rsidR="00284703">
        <w:t>No</w:t>
      </w:r>
      <w:r>
        <w:t xml:space="preserve"> project will have zero impacts.  This questionnaire is designed to help identified and understand potential effects of any proposed project on the natural resources, other user groups and the community. </w:t>
      </w:r>
      <w:r w:rsidR="00F305A7">
        <w:t xml:space="preserve">Decision making should be based on the level of cumulative impact after careful consideration of the answers to all the questions.   </w:t>
      </w:r>
      <w:r w:rsidR="00284703">
        <w:t xml:space="preserve"> </w:t>
      </w:r>
    </w:p>
    <w:p w14:paraId="36C0DD91" w14:textId="77777777" w:rsidR="00284703" w:rsidRDefault="00284703" w:rsidP="00284703">
      <w:pPr>
        <w:pStyle w:val="ListParagraph"/>
        <w:numPr>
          <w:ilvl w:val="0"/>
          <w:numId w:val="9"/>
        </w:numPr>
      </w:pPr>
      <w:r>
        <w:t>Does the proposed project meet the existing forest standards (i.e., sustainable trail standards, sustainable facility standards, etc.)?</w:t>
      </w:r>
    </w:p>
    <w:p w14:paraId="2000C77D" w14:textId="77777777" w:rsidR="00284703" w:rsidRDefault="00284703" w:rsidP="00284703">
      <w:pPr>
        <w:pStyle w:val="ListParagraph"/>
        <w:numPr>
          <w:ilvl w:val="0"/>
          <w:numId w:val="9"/>
        </w:numPr>
      </w:pPr>
      <w:r>
        <w:t>What are the relevant forest management plan guidance and goals around this project?</w:t>
      </w:r>
    </w:p>
    <w:p w14:paraId="58F1C8A5" w14:textId="77777777" w:rsidR="00284703" w:rsidRDefault="00284703" w:rsidP="00284703">
      <w:pPr>
        <w:pStyle w:val="ListParagraph"/>
        <w:numPr>
          <w:ilvl w:val="0"/>
          <w:numId w:val="9"/>
        </w:numPr>
      </w:pPr>
      <w:r>
        <w:t>What is the relevant conservation easement plan guidance around this project?</w:t>
      </w:r>
    </w:p>
    <w:p w14:paraId="4EAB51A9" w14:textId="77756C86" w:rsidR="00284703" w:rsidRDefault="00284703" w:rsidP="00284703">
      <w:pPr>
        <w:pStyle w:val="ListParagraph"/>
        <w:numPr>
          <w:ilvl w:val="0"/>
          <w:numId w:val="9"/>
        </w:numPr>
      </w:pPr>
      <w:r>
        <w:t>Analyze the location of t</w:t>
      </w:r>
      <w:r w:rsidR="00F7160F">
        <w:t>he project for natural resource</w:t>
      </w:r>
      <w:r>
        <w:t xml:space="preserve"> impacts. </w:t>
      </w:r>
    </w:p>
    <w:p w14:paraId="1D689391" w14:textId="77777777" w:rsidR="00284703" w:rsidRDefault="00284703" w:rsidP="00284703">
      <w:pPr>
        <w:pStyle w:val="ListParagraph"/>
        <w:numPr>
          <w:ilvl w:val="1"/>
          <w:numId w:val="9"/>
        </w:numPr>
      </w:pPr>
      <w:r>
        <w:t>Is the proposed project location on or near any of the following?</w:t>
      </w:r>
    </w:p>
    <w:p w14:paraId="4FF1ECFA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Vernal Pools</w:t>
      </w:r>
    </w:p>
    <w:p w14:paraId="0F1D21B8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Deer Wintering Areas</w:t>
      </w:r>
    </w:p>
    <w:p w14:paraId="6BA33CB9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Ledges/Cliffs/Talus</w:t>
      </w:r>
    </w:p>
    <w:p w14:paraId="705D7DD7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Mast stands</w:t>
      </w:r>
    </w:p>
    <w:p w14:paraId="4DB18C07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Interior forests</w:t>
      </w:r>
    </w:p>
    <w:p w14:paraId="2F55CA2D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Significant natural communities</w:t>
      </w:r>
    </w:p>
    <w:p w14:paraId="0939EDD4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Wetlands</w:t>
      </w:r>
    </w:p>
    <w:p w14:paraId="0E658A74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Rare, threatened, or endangered species habitat</w:t>
      </w:r>
    </w:p>
    <w:p w14:paraId="687D2C9A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Floodplain forests</w:t>
      </w:r>
    </w:p>
    <w:p w14:paraId="2524ED15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Streams/rivers</w:t>
      </w:r>
    </w:p>
    <w:p w14:paraId="14A81001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Early succession forests</w:t>
      </w:r>
    </w:p>
    <w:p w14:paraId="0E7AB3E2" w14:textId="77777777" w:rsidR="00284703" w:rsidRDefault="00284703" w:rsidP="00284703">
      <w:pPr>
        <w:pStyle w:val="ListParagraph"/>
        <w:numPr>
          <w:ilvl w:val="2"/>
          <w:numId w:val="9"/>
        </w:numPr>
      </w:pPr>
      <w:r>
        <w:t>Lakes and ponds</w:t>
      </w:r>
    </w:p>
    <w:p w14:paraId="14539D73" w14:textId="77777777" w:rsidR="00284703" w:rsidRPr="002B38C9" w:rsidRDefault="00284703" w:rsidP="00284703">
      <w:pPr>
        <w:ind w:left="720"/>
      </w:pPr>
      <w:r>
        <w:t xml:space="preserve">For the natural resources listed above that were nearby, see the </w:t>
      </w:r>
      <w:r w:rsidRPr="002B38C9">
        <w:rPr>
          <w:i/>
        </w:rPr>
        <w:t>Natural Resource Guidance Toolkit</w:t>
      </w:r>
      <w:r>
        <w:rPr>
          <w:i/>
        </w:rPr>
        <w:t xml:space="preserve"> </w:t>
      </w:r>
      <w:r>
        <w:t>management matrix for those resources. Ensure that the proposed project is compatible with the resource guidelines.</w:t>
      </w:r>
    </w:p>
    <w:p w14:paraId="135F33AC" w14:textId="77777777" w:rsidR="00284703" w:rsidRDefault="00284703" w:rsidP="00284703">
      <w:pPr>
        <w:pStyle w:val="ListParagraph"/>
        <w:numPr>
          <w:ilvl w:val="0"/>
          <w:numId w:val="9"/>
        </w:numPr>
      </w:pPr>
      <w:r>
        <w:t>Would the project impact any adjacent parcels?</w:t>
      </w:r>
    </w:p>
    <w:p w14:paraId="66CC0F07" w14:textId="6B922874" w:rsidR="00284703" w:rsidRPr="00A71304" w:rsidRDefault="00284703" w:rsidP="00284703">
      <w:pPr>
        <w:pStyle w:val="ListParagraph"/>
        <w:numPr>
          <w:ilvl w:val="0"/>
          <w:numId w:val="9"/>
        </w:numPr>
      </w:pPr>
      <w:r>
        <w:t>A</w:t>
      </w:r>
      <w:r w:rsidRPr="002B38C9">
        <w:t xml:space="preserve">re there </w:t>
      </w:r>
      <w:r>
        <w:t xml:space="preserve">best </w:t>
      </w:r>
      <w:r w:rsidRPr="002B38C9">
        <w:t xml:space="preserve">management </w:t>
      </w:r>
      <w:r>
        <w:t>practices, project alternatives, or design criteria</w:t>
      </w:r>
      <w:r w:rsidRPr="002B38C9">
        <w:t xml:space="preserve"> which can be implemented to mitigate </w:t>
      </w:r>
      <w:r>
        <w:t xml:space="preserve">or minimize </w:t>
      </w:r>
      <w:r w:rsidRPr="002B38C9">
        <w:t xml:space="preserve">adverse impacts </w:t>
      </w:r>
      <w:r w:rsidR="00F7160F">
        <w:t>on</w:t>
      </w:r>
      <w:r>
        <w:t xml:space="preserve"> natural</w:t>
      </w:r>
      <w:r w:rsidRPr="002B38C9">
        <w:t xml:space="preserve"> resource</w:t>
      </w:r>
      <w:r>
        <w:t>s or recreational experiences</w:t>
      </w:r>
      <w:r w:rsidRPr="002B38C9">
        <w:t>?</w:t>
      </w:r>
    </w:p>
    <w:p w14:paraId="017D5A30" w14:textId="74CC0E2C" w:rsidR="005B4C13" w:rsidRDefault="005B4C13" w:rsidP="005B4C13">
      <w:pPr>
        <w:pStyle w:val="ListParagraph"/>
        <w:numPr>
          <w:ilvl w:val="0"/>
          <w:numId w:val="9"/>
        </w:numPr>
      </w:pPr>
      <w:r>
        <w:t>Is there public demand for this project?</w:t>
      </w:r>
    </w:p>
    <w:p w14:paraId="5348A724" w14:textId="36297D67" w:rsidR="005B4C13" w:rsidRDefault="005B4C13" w:rsidP="005B4C13">
      <w:pPr>
        <w:pStyle w:val="ListParagraph"/>
        <w:numPr>
          <w:ilvl w:val="0"/>
          <w:numId w:val="9"/>
        </w:numPr>
      </w:pPr>
      <w:r>
        <w:t>Are there nearby opportunities for the same activity?</w:t>
      </w:r>
    </w:p>
    <w:p w14:paraId="136FDC6E" w14:textId="10DDC9F9" w:rsidR="00F8364D" w:rsidRDefault="00F8364D" w:rsidP="005B4C13">
      <w:pPr>
        <w:pStyle w:val="ListParagraph"/>
        <w:numPr>
          <w:ilvl w:val="0"/>
          <w:numId w:val="9"/>
        </w:numPr>
      </w:pPr>
      <w:r>
        <w:t>Does the town</w:t>
      </w:r>
      <w:r w:rsidR="00A71304">
        <w:t xml:space="preserve"> or region</w:t>
      </w:r>
      <w:r>
        <w:t xml:space="preserve"> have an </w:t>
      </w:r>
      <w:r w:rsidR="00A71304">
        <w:t xml:space="preserve">established need for this </w:t>
      </w:r>
      <w:r>
        <w:t xml:space="preserve">project </w:t>
      </w:r>
      <w:r w:rsidR="00A71304">
        <w:t>or activity in community plans or documents</w:t>
      </w:r>
      <w:r>
        <w:t>?</w:t>
      </w:r>
    </w:p>
    <w:p w14:paraId="70BCA72A" w14:textId="64F34E85" w:rsidR="005B4C13" w:rsidRDefault="005B4C13" w:rsidP="005B4C13">
      <w:pPr>
        <w:pStyle w:val="ListParagraph"/>
        <w:numPr>
          <w:ilvl w:val="0"/>
          <w:numId w:val="9"/>
        </w:numPr>
      </w:pPr>
      <w:r>
        <w:t xml:space="preserve">Are there potential conflicts with </w:t>
      </w:r>
      <w:r w:rsidR="00051737">
        <w:t>other uses</w:t>
      </w:r>
      <w:r w:rsidR="00F7160F">
        <w:t>/users</w:t>
      </w:r>
      <w:bookmarkStart w:id="0" w:name="_GoBack"/>
      <w:bookmarkEnd w:id="0"/>
      <w:r>
        <w:t xml:space="preserve"> of the forest?</w:t>
      </w:r>
    </w:p>
    <w:p w14:paraId="195ADF62" w14:textId="1ACC6577" w:rsidR="00361498" w:rsidRDefault="00361498" w:rsidP="005B4C13">
      <w:pPr>
        <w:pStyle w:val="ListParagraph"/>
        <w:numPr>
          <w:ilvl w:val="0"/>
          <w:numId w:val="9"/>
        </w:numPr>
      </w:pPr>
      <w:r>
        <w:t xml:space="preserve">Would the project negatively impact the existing </w:t>
      </w:r>
      <w:r w:rsidR="00051737">
        <w:t xml:space="preserve">forest </w:t>
      </w:r>
      <w:r>
        <w:t>user experience</w:t>
      </w:r>
      <w:r w:rsidR="00051737">
        <w:t>?</w:t>
      </w:r>
    </w:p>
    <w:sectPr w:rsidR="00361498" w:rsidSect="001C3842">
      <w:head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F722E3" w14:textId="77777777" w:rsidR="001E03F6" w:rsidRDefault="001E03F6" w:rsidP="001B03ED">
      <w:pPr>
        <w:spacing w:after="0" w:line="240" w:lineRule="auto"/>
      </w:pPr>
      <w:r>
        <w:separator/>
      </w:r>
    </w:p>
  </w:endnote>
  <w:endnote w:type="continuationSeparator" w:id="0">
    <w:p w14:paraId="68958A3A" w14:textId="77777777" w:rsidR="001E03F6" w:rsidRDefault="001E03F6" w:rsidP="001B0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F94A5F" w14:textId="77777777" w:rsidR="001E03F6" w:rsidRDefault="001E03F6" w:rsidP="001B03ED">
      <w:pPr>
        <w:spacing w:after="0" w:line="240" w:lineRule="auto"/>
      </w:pPr>
      <w:r>
        <w:separator/>
      </w:r>
    </w:p>
  </w:footnote>
  <w:footnote w:type="continuationSeparator" w:id="0">
    <w:p w14:paraId="2DA9BC5B" w14:textId="77777777" w:rsidR="001E03F6" w:rsidRDefault="001E03F6" w:rsidP="001B0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7E505" w14:textId="518443D9" w:rsidR="001B03ED" w:rsidRDefault="001B03ED">
    <w:pPr>
      <w:pStyle w:val="Header"/>
    </w:pPr>
    <w:r>
      <w:rPr>
        <w:noProof/>
        <w:szCs w:val="36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A2BC81A" wp14:editId="3339F475">
              <wp:simplePos x="0" y="0"/>
              <wp:positionH relativeFrom="column">
                <wp:posOffset>-87549</wp:posOffset>
              </wp:positionH>
              <wp:positionV relativeFrom="paragraph">
                <wp:posOffset>-554477</wp:posOffset>
              </wp:positionV>
              <wp:extent cx="6410325" cy="822961"/>
              <wp:effectExtent l="0" t="0" r="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0324" cy="822961"/>
                        <a:chOff x="0" y="-1"/>
                        <a:chExt cx="6059030" cy="822961"/>
                      </a:xfrm>
                      <a:solidFill>
                        <a:srgbClr val="367E92"/>
                      </a:solidFill>
                    </wpg:grpSpPr>
                    <wps:wsp>
                      <wps:cNvPr id="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152650" y="-1"/>
                          <a:ext cx="3906380" cy="822567"/>
                        </a:xfrm>
                        <a:prstGeom prst="rect">
                          <a:avLst/>
                        </a:prstGeom>
                        <a:grp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4B8539" w14:textId="3B796935" w:rsidR="001B03ED" w:rsidRPr="00450D87" w:rsidRDefault="001B03ED" w:rsidP="00C54B05">
                            <w:pPr>
                              <w:pStyle w:val="Title"/>
                              <w:rPr>
                                <w:sz w:val="24"/>
                                <w:szCs w:val="24"/>
                              </w:rPr>
                            </w:pPr>
                            <w:r w:rsidRPr="006F7CC6">
                              <w:rPr>
                                <w:noProof/>
                                <w:sz w:val="48"/>
                                <w:szCs w:val="48"/>
                              </w:rPr>
                              <w:t>Natural Resources POD</w:t>
                            </w:r>
                            <w:r>
                              <w:rPr>
                                <w:noProof/>
                              </w:rPr>
                              <w:br/>
                            </w:r>
                            <w:r>
                              <w:rPr>
                                <w:noProof/>
                                <w:sz w:val="20"/>
                              </w:rPr>
                              <w:t xml:space="preserve">MOdel </w:t>
                            </w:r>
                            <w:r w:rsidR="002E1E52">
                              <w:rPr>
                                <w:noProof/>
                                <w:sz w:val="20"/>
                              </w:rPr>
                              <w:t xml:space="preserve">Proposal </w:t>
                            </w:r>
                            <w:r>
                              <w:rPr>
                                <w:noProof/>
                                <w:sz w:val="20"/>
                              </w:rPr>
                              <w:t xml:space="preserve">Review </w:t>
                            </w:r>
                            <w:r w:rsidR="002E1E52">
                              <w:rPr>
                                <w:noProof/>
                                <w:sz w:val="20"/>
                              </w:rPr>
                              <w:t>Questionarie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" name="Picture 10" descr="\\burlserver1\Projects\VT Town Forest Recreation Planning Assistance\PROJECTS\Overall Project\Graphics\Project Logo\Logo for Map.jpg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580" t="13447" r="4762" b="17829"/>
                        <a:stretch/>
                      </pic:blipFill>
                      <pic:spPr bwMode="auto">
                        <a:xfrm>
                          <a:off x="0" y="0"/>
                          <a:ext cx="2155190" cy="82296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2BC81A" id="Group 4" o:spid="_x0000_s1026" style="position:absolute;margin-left:-6.9pt;margin-top:-43.65pt;width:504.75pt;height:64.8pt;z-index:251659264;mso-width-relative:margin;mso-height-relative:margin" coordorigin="" coordsize="60590,822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T/&#10;////////////////////////////////////////69H/////////////////////////////////&#10;////////9+n+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4c3X////////////////////////////////////&#10;///dr5a39P/////////////////////////////////////FjGin5///////////////////////&#10;///////////////MnImk5//////////////////////////////////////6zrvG9f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3MW99f////////////////////////////////////+/k3qFxf//////////////////////////&#10;/////////9uQWz1lqPb//////////////////////////////////rx1NABUm+v/////////////&#10;////////////////////05R+SSxOmuz////////////////////////////////Y1MqzfmVtpfn/&#10;///////////////////////////////////0xa6vyf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t5ePj5Obo7fH5//////////////////////////////2xlJKSlZmdo6myvNDt////&#10;//////////////////////+dU0dJTVFWYHOKr9b8//////////////////////////+yVgAaNVBt&#10;i67S9//////////////////////////////Nbz5fe5m31/n/////////////////////////////&#10;///un4OmwuH/////////////////////////////////////487r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21526;width:39064;height:822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" filled="f" stroked="f">
                <v:textbox>
                  <w:txbxContent>
                    <w:p w14:paraId="004B8539" w14:textId="3B796935" w:rsidR="001B03ED" w:rsidRPr="00450D87" w:rsidRDefault="001B03ED" w:rsidP="00C54B05">
                      <w:pPr>
                        <w:pStyle w:val="Title"/>
                        <w:rPr>
                          <w:sz w:val="24"/>
                          <w:szCs w:val="24"/>
                        </w:rPr>
                      </w:pPr>
                      <w:r w:rsidRPr="006F7CC6">
                        <w:rPr>
                          <w:noProof/>
                          <w:sz w:val="48"/>
                          <w:szCs w:val="48"/>
                        </w:rPr>
                        <w:t>Natural Resources POD</w:t>
                      </w:r>
                      <w:r>
                        <w:rPr>
                          <w:noProof/>
                        </w:rPr>
                        <w:br/>
                      </w:r>
                      <w:r>
                        <w:rPr>
                          <w:noProof/>
                          <w:sz w:val="20"/>
                        </w:rPr>
                        <w:t xml:space="preserve">MOdel </w:t>
                      </w:r>
                      <w:r w:rsidR="002E1E52">
                        <w:rPr>
                          <w:noProof/>
                          <w:sz w:val="20"/>
                        </w:rPr>
                        <w:t xml:space="preserve">Proposal </w:t>
                      </w:r>
                      <w:r>
                        <w:rPr>
                          <w:noProof/>
                          <w:sz w:val="20"/>
                        </w:rPr>
                        <w:t xml:space="preserve">Review </w:t>
                      </w:r>
                      <w:r w:rsidR="002E1E52">
                        <w:rPr>
                          <w:noProof/>
                          <w:sz w:val="20"/>
                        </w:rPr>
                        <w:t>Questionarie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8" type="#_x0000_t75" style="position:absolute;width:21551;height:8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">
                <v:imagedata r:id="rId2" o:title="Logo for Map" croptop="8813f" cropbottom="11684f" cropleft="3657f" cropright="3121f"/>
                <v:path arrowok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90222"/>
    <w:multiLevelType w:val="hybridMultilevel"/>
    <w:tmpl w:val="11427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BF3"/>
    <w:multiLevelType w:val="hybridMultilevel"/>
    <w:tmpl w:val="530C4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D33A1"/>
    <w:multiLevelType w:val="hybridMultilevel"/>
    <w:tmpl w:val="529EC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CE3C4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F31BE"/>
    <w:multiLevelType w:val="hybridMultilevel"/>
    <w:tmpl w:val="18364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A65593"/>
    <w:multiLevelType w:val="hybridMultilevel"/>
    <w:tmpl w:val="73CA8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86B2C"/>
    <w:multiLevelType w:val="hybridMultilevel"/>
    <w:tmpl w:val="7772A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F9402D"/>
    <w:multiLevelType w:val="hybridMultilevel"/>
    <w:tmpl w:val="D32A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12756E"/>
    <w:multiLevelType w:val="hybridMultilevel"/>
    <w:tmpl w:val="90D0F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D52179"/>
    <w:multiLevelType w:val="hybridMultilevel"/>
    <w:tmpl w:val="C49C2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086922"/>
    <w:multiLevelType w:val="hybridMultilevel"/>
    <w:tmpl w:val="91CEF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05247"/>
    <w:multiLevelType w:val="hybridMultilevel"/>
    <w:tmpl w:val="8CD8A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  <w:num w:numId="7">
    <w:abstractNumId w:val="7"/>
  </w:num>
  <w:num w:numId="8">
    <w:abstractNumId w:val="8"/>
  </w:num>
  <w:num w:numId="9">
    <w:abstractNumId w:val="6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AMCcyNjc3MTMyUdpeDU4uLM/DyQAuNaAPmL/EIsAAAA"/>
  </w:docVars>
  <w:rsids>
    <w:rsidRoot w:val="0062271C"/>
    <w:rsid w:val="0001213B"/>
    <w:rsid w:val="00022536"/>
    <w:rsid w:val="00024EA8"/>
    <w:rsid w:val="00030282"/>
    <w:rsid w:val="00051737"/>
    <w:rsid w:val="00061E81"/>
    <w:rsid w:val="00117939"/>
    <w:rsid w:val="001B03ED"/>
    <w:rsid w:val="001C3842"/>
    <w:rsid w:val="001E03F6"/>
    <w:rsid w:val="00210333"/>
    <w:rsid w:val="00213683"/>
    <w:rsid w:val="00284703"/>
    <w:rsid w:val="002B38C9"/>
    <w:rsid w:val="002C70D4"/>
    <w:rsid w:val="002D05DC"/>
    <w:rsid w:val="002E1E52"/>
    <w:rsid w:val="00347E98"/>
    <w:rsid w:val="00361498"/>
    <w:rsid w:val="0036756C"/>
    <w:rsid w:val="003A4B7D"/>
    <w:rsid w:val="00431300"/>
    <w:rsid w:val="0043150C"/>
    <w:rsid w:val="00435E98"/>
    <w:rsid w:val="00455BF3"/>
    <w:rsid w:val="004E2A5A"/>
    <w:rsid w:val="005B1562"/>
    <w:rsid w:val="005B4C13"/>
    <w:rsid w:val="00607ADF"/>
    <w:rsid w:val="0062271C"/>
    <w:rsid w:val="0064237E"/>
    <w:rsid w:val="006C0258"/>
    <w:rsid w:val="006C2C19"/>
    <w:rsid w:val="006D5C59"/>
    <w:rsid w:val="00705503"/>
    <w:rsid w:val="00746102"/>
    <w:rsid w:val="00755FE6"/>
    <w:rsid w:val="0075753E"/>
    <w:rsid w:val="008F1841"/>
    <w:rsid w:val="00915B97"/>
    <w:rsid w:val="009164DE"/>
    <w:rsid w:val="00A426FF"/>
    <w:rsid w:val="00A71304"/>
    <w:rsid w:val="00A7604E"/>
    <w:rsid w:val="00AD50EC"/>
    <w:rsid w:val="00B261A1"/>
    <w:rsid w:val="00B31A39"/>
    <w:rsid w:val="00B3754F"/>
    <w:rsid w:val="00C411DF"/>
    <w:rsid w:val="00CB3CAB"/>
    <w:rsid w:val="00D0305E"/>
    <w:rsid w:val="00D14CC8"/>
    <w:rsid w:val="00E53054"/>
    <w:rsid w:val="00EB2E66"/>
    <w:rsid w:val="00ED1290"/>
    <w:rsid w:val="00EE30BF"/>
    <w:rsid w:val="00F305A7"/>
    <w:rsid w:val="00F30F05"/>
    <w:rsid w:val="00F36851"/>
    <w:rsid w:val="00F7160F"/>
    <w:rsid w:val="00F83121"/>
    <w:rsid w:val="00F8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C21A7"/>
  <w15:chartTrackingRefBased/>
  <w15:docId w15:val="{9166A715-DDC3-4C43-B068-1F7FA7457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55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305E"/>
    <w:pPr>
      <w:ind w:left="720"/>
      <w:contextualSpacing/>
    </w:pPr>
  </w:style>
  <w:style w:type="table" w:styleId="TableGrid">
    <w:name w:val="Table Grid"/>
    <w:basedOn w:val="TableNormal"/>
    <w:uiPriority w:val="39"/>
    <w:rsid w:val="00435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5F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FE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D5C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5C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5C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C5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B03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03ED"/>
  </w:style>
  <w:style w:type="paragraph" w:styleId="Footer">
    <w:name w:val="footer"/>
    <w:basedOn w:val="Normal"/>
    <w:link w:val="FooterChar"/>
    <w:uiPriority w:val="99"/>
    <w:unhideWhenUsed/>
    <w:rsid w:val="001B03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03ED"/>
  </w:style>
  <w:style w:type="paragraph" w:styleId="Title">
    <w:name w:val="Title"/>
    <w:next w:val="Normal"/>
    <w:link w:val="TitleChar"/>
    <w:uiPriority w:val="10"/>
    <w:rsid w:val="001B03ED"/>
    <w:pPr>
      <w:spacing w:after="0" w:line="240" w:lineRule="auto"/>
      <w:contextualSpacing/>
      <w:jc w:val="right"/>
    </w:pPr>
    <w:rPr>
      <w:rFonts w:ascii="Franklin Gothic Book" w:eastAsiaTheme="majorEastAsia" w:hAnsi="Franklin Gothic Book" w:cstheme="majorBidi"/>
      <w:caps/>
      <w:color w:val="FFFFFF"/>
      <w:spacing w:val="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03ED"/>
    <w:rPr>
      <w:rFonts w:ascii="Franklin Gothic Book" w:eastAsiaTheme="majorEastAsia" w:hAnsi="Franklin Gothic Book" w:cstheme="majorBidi"/>
      <w:caps/>
      <w:color w:val="FFFFFF"/>
      <w:spacing w:val="10"/>
      <w:kern w:val="28"/>
      <w:sz w:val="3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02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C57DBA-AB6E-4C63-8677-65BCAA161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Luneau</dc:creator>
  <cp:keywords/>
  <dc:description/>
  <cp:lastModifiedBy>KForrer</cp:lastModifiedBy>
  <cp:revision>5</cp:revision>
  <cp:lastPrinted>2018-08-22T17:52:00Z</cp:lastPrinted>
  <dcterms:created xsi:type="dcterms:W3CDTF">2019-03-11T16:51:00Z</dcterms:created>
  <dcterms:modified xsi:type="dcterms:W3CDTF">2019-09-11T01:39:00Z</dcterms:modified>
</cp:coreProperties>
</file>